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BB0DD8" w14:paraId="1643A4CA" w14:textId="77777777" w:rsidTr="00BB0DD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B0DD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B0DD8" w14:paraId="127EAD7E" w14:textId="77777777" w:rsidTr="00BB0DD8">
        <w:trPr>
          <w:trHeight w:val="413"/>
        </w:trPr>
        <w:tc>
          <w:tcPr>
            <w:tcW w:w="1248" w:type="pct"/>
          </w:tcPr>
          <w:p w14:paraId="3C159AA5" w14:textId="77777777" w:rsidR="0000007A" w:rsidRPr="00BB0DD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B0DD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4E5E06" w:rsidR="0000007A" w:rsidRPr="00BB0DD8" w:rsidRDefault="00CB6D4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B0DD8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BB0DD8" w14:paraId="73C90375" w14:textId="77777777" w:rsidTr="00BB0DD8">
        <w:trPr>
          <w:trHeight w:val="290"/>
        </w:trPr>
        <w:tc>
          <w:tcPr>
            <w:tcW w:w="1248" w:type="pct"/>
          </w:tcPr>
          <w:p w14:paraId="20D28135" w14:textId="77777777" w:rsidR="0000007A" w:rsidRPr="00BB0DD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D83D82" w:rsidR="0000007A" w:rsidRPr="00BB0DD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E0EA7" w:rsidRPr="00BB0DD8">
              <w:rPr>
                <w:rFonts w:ascii="Arial" w:hAnsi="Arial" w:cs="Arial"/>
                <w:b/>
                <w:sz w:val="20"/>
                <w:szCs w:val="20"/>
              </w:rPr>
              <w:t>5305</w:t>
            </w:r>
          </w:p>
        </w:tc>
      </w:tr>
      <w:tr w:rsidR="0000007A" w:rsidRPr="00BB0DD8" w14:paraId="05B60576" w14:textId="77777777" w:rsidTr="00BB0DD8">
        <w:trPr>
          <w:trHeight w:val="331"/>
        </w:trPr>
        <w:tc>
          <w:tcPr>
            <w:tcW w:w="1248" w:type="pct"/>
          </w:tcPr>
          <w:p w14:paraId="0196A627" w14:textId="77777777" w:rsidR="0000007A" w:rsidRPr="00BB0DD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30A3900" w:rsidR="0000007A" w:rsidRPr="00BB0DD8" w:rsidRDefault="00AE0EA7" w:rsidP="00AE0EA7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sz w:val="20"/>
                <w:szCs w:val="20"/>
                <w:lang w:val="en-GB"/>
              </w:rPr>
              <w:t>The Management of Urological Emergencies During Pregnancy</w:t>
            </w:r>
          </w:p>
        </w:tc>
      </w:tr>
      <w:tr w:rsidR="00CF0BBB" w:rsidRPr="00BB0DD8" w14:paraId="6D508B1C" w14:textId="77777777" w:rsidTr="00BB0DD8">
        <w:trPr>
          <w:trHeight w:val="332"/>
        </w:trPr>
        <w:tc>
          <w:tcPr>
            <w:tcW w:w="1248" w:type="pct"/>
          </w:tcPr>
          <w:p w14:paraId="32FC28F7" w14:textId="77777777" w:rsidR="00CF0BBB" w:rsidRPr="00BB0DD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421263B" w:rsidR="00CF0BBB" w:rsidRPr="00BB0DD8" w:rsidRDefault="00AE0EA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B0DD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BB0DD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B0DD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B0DD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B0DD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B0DD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B0DD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0498C7B7" w:rsidR="00640538" w:rsidRPr="00BB0DD8" w:rsidRDefault="00B84E8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B0DD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357C8220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8238516" w:rsidR="00E03C32" w:rsidRDefault="002C40B8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0720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</w:t>
                            </w:r>
                            <w:r w:rsidR="00AE0EA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="00AE0EA7" w:rsidRPr="00AE0EA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Advances in Medicine and Medical Research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96697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7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96697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96697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56-165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96697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BAB5779" w:rsidR="00E03C32" w:rsidRPr="007B54A4" w:rsidRDefault="00966975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6697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 w:rsidRPr="00985387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9734/jammr/2025/v37i45789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8238516" w:rsidR="00E03C32" w:rsidRDefault="002C40B8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0720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</w:t>
                      </w:r>
                      <w:r w:rsidR="00AE0EA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="00AE0EA7" w:rsidRPr="00AE0EA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Advances in Medicine and Medical Research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96697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7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96697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96697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56-165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96697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BAB5779" w:rsidR="00E03C32" w:rsidRPr="007B54A4" w:rsidRDefault="00966975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6697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 w:rsidRPr="00985387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9734/jammr/2025/v37i45789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BB0DD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B0DD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B0DD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BB0DD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B0DD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B0DD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B0DD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B0DD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B0DD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B0DD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B0DD8">
              <w:rPr>
                <w:rFonts w:ascii="Arial" w:hAnsi="Arial" w:cs="Arial"/>
                <w:lang w:val="en-GB"/>
              </w:rPr>
              <w:t>Author’s Feedback</w:t>
            </w:r>
            <w:r w:rsidRPr="00BB0DD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B0DD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B0DD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B0D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B0DD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0ECA3D7" w:rsidR="00F1171E" w:rsidRPr="00BB0DD8" w:rsidRDefault="0072039A" w:rsidP="00B740E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t</w:t>
            </w:r>
            <w:r w:rsidR="00A05D4C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pic is</w:t>
            </w: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A05D4C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</w:t>
            </w: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eresting</w:t>
            </w:r>
            <w:r w:rsidR="00A05D4C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important for </w:t>
            </w: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developing world, as</w:t>
            </w:r>
            <w:r w:rsidR="00A05D4C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ternal and child mortality </w:t>
            </w: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morbidity are</w:t>
            </w:r>
            <w:r w:rsidR="00F71A9B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ill high in low-</w:t>
            </w:r>
            <w:r w:rsidR="00A05D4C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ome part</w:t>
            </w: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 around the globe</w:t>
            </w:r>
            <w:r w:rsidR="00A05D4C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There is a strong need to work on this aspect to reduce the morbidity in</w:t>
            </w: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F71A9B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male population during child</w:t>
            </w:r>
            <w:r w:rsidR="00A05D4C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earing age. We </w:t>
            </w:r>
            <w:r w:rsidR="00B740E2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ill need a good strat</w:t>
            </w:r>
            <w:r w:rsidR="00F71A9B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gy</w:t>
            </w:r>
            <w:r w:rsidR="00A05D4C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</w:t>
            </w:r>
            <w:r w:rsidR="00F71A9B"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fficiently managing this situation.</w:t>
            </w:r>
          </w:p>
        </w:tc>
        <w:tc>
          <w:tcPr>
            <w:tcW w:w="1523" w:type="pct"/>
          </w:tcPr>
          <w:p w14:paraId="462A339C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0DD8" w14:paraId="0D8B5B2C" w14:textId="77777777" w:rsidTr="00C769D1">
        <w:trPr>
          <w:trHeight w:val="746"/>
        </w:trPr>
        <w:tc>
          <w:tcPr>
            <w:tcW w:w="1265" w:type="pct"/>
            <w:noWrap/>
          </w:tcPr>
          <w:p w14:paraId="21CBA5FE" w14:textId="77777777" w:rsidR="00F1171E" w:rsidRPr="00BB0D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B0D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A41B024" w14:textId="5059917B" w:rsidR="00A05D4C" w:rsidRPr="00BB0DD8" w:rsidRDefault="00A05D4C" w:rsidP="00A05D4C">
            <w:pPr>
              <w:pStyle w:val="Heading1"/>
              <w:keepNext w:val="0"/>
              <w:keepLines w:val="0"/>
              <w:rPr>
                <w:rFonts w:ascii="Arial" w:eastAsia="Times New Roman" w:hAnsi="Arial" w:cs="Arial"/>
                <w:b/>
                <w:iCs/>
                <w:color w:val="000000" w:themeColor="text1"/>
                <w:kern w:val="28"/>
                <w:sz w:val="20"/>
                <w:szCs w:val="20"/>
              </w:rPr>
            </w:pPr>
            <w:r w:rsidRPr="00BB0DD8">
              <w:rPr>
                <w:rFonts w:ascii="Arial" w:eastAsia="Times New Roman" w:hAnsi="Arial" w:cs="Arial"/>
                <w:b/>
                <w:iCs/>
                <w:color w:val="000000" w:themeColor="text1"/>
                <w:kern w:val="28"/>
                <w:sz w:val="20"/>
                <w:szCs w:val="20"/>
              </w:rPr>
              <w:t xml:space="preserve">The Management of </w:t>
            </w:r>
            <w:r w:rsidR="00B740E2" w:rsidRPr="00BB0DD8">
              <w:rPr>
                <w:rFonts w:ascii="Arial" w:eastAsia="Times New Roman" w:hAnsi="Arial" w:cs="Arial"/>
                <w:b/>
                <w:iCs/>
                <w:color w:val="000000" w:themeColor="text1"/>
                <w:kern w:val="28"/>
                <w:sz w:val="20"/>
                <w:szCs w:val="20"/>
              </w:rPr>
              <w:t xml:space="preserve">Obstetrical </w:t>
            </w:r>
            <w:r w:rsidRPr="00BB0DD8">
              <w:rPr>
                <w:rFonts w:ascii="Arial" w:eastAsia="Times New Roman" w:hAnsi="Arial" w:cs="Arial"/>
                <w:b/>
                <w:iCs/>
                <w:color w:val="000000" w:themeColor="text1"/>
                <w:kern w:val="28"/>
                <w:sz w:val="20"/>
                <w:szCs w:val="20"/>
              </w:rPr>
              <w:t>Urologi</w:t>
            </w:r>
            <w:r w:rsidR="00B740E2" w:rsidRPr="00BB0DD8">
              <w:rPr>
                <w:rFonts w:ascii="Arial" w:eastAsia="Times New Roman" w:hAnsi="Arial" w:cs="Arial"/>
                <w:b/>
                <w:iCs/>
                <w:color w:val="000000" w:themeColor="text1"/>
                <w:kern w:val="28"/>
                <w:sz w:val="20"/>
                <w:szCs w:val="20"/>
              </w:rPr>
              <w:t xml:space="preserve">cal Emergencies     </w:t>
            </w:r>
          </w:p>
          <w:p w14:paraId="794AA9A7" w14:textId="77777777" w:rsidR="00F1171E" w:rsidRPr="00BB0D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0DD8" w14:paraId="5604762A" w14:textId="77777777" w:rsidTr="00C769D1">
        <w:trPr>
          <w:trHeight w:val="890"/>
        </w:trPr>
        <w:tc>
          <w:tcPr>
            <w:tcW w:w="1265" w:type="pct"/>
            <w:noWrap/>
          </w:tcPr>
          <w:p w14:paraId="3635573D" w14:textId="622BB813" w:rsidR="00F1171E" w:rsidRPr="00BB0DD8" w:rsidRDefault="00F71A9B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B0DD8">
              <w:rPr>
                <w:rFonts w:ascii="Arial" w:hAnsi="Arial" w:cs="Arial"/>
                <w:lang w:val="en-GB"/>
              </w:rPr>
              <w:t xml:space="preserve"> </w:t>
            </w:r>
          </w:p>
          <w:p w14:paraId="468025CB" w14:textId="77777777" w:rsidR="00C769D1" w:rsidRPr="00BB0DD8" w:rsidRDefault="00C769D1" w:rsidP="00C769D1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B0DD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875FED7" w:rsidR="00F1171E" w:rsidRPr="00BB0DD8" w:rsidRDefault="00B740E2" w:rsidP="00F71A9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eastAsia="Calibri" w:hAnsi="Arial" w:cs="Arial"/>
                <w:sz w:val="20"/>
                <w:szCs w:val="20"/>
              </w:rPr>
              <w:t xml:space="preserve">The natural physiological adaptations during pregnancy increase the susceptibility to urinary tract infections (UTIs), pyelonephritis, nephrolithiasis, hydronephrosis, and obstructive uropathy, </w:t>
            </w:r>
            <w:r w:rsidR="00F71A9B" w:rsidRPr="00BB0DD8">
              <w:rPr>
                <w:rFonts w:ascii="Arial" w:eastAsia="Calibri" w:hAnsi="Arial" w:cs="Arial"/>
                <w:sz w:val="20"/>
                <w:szCs w:val="20"/>
              </w:rPr>
              <w:t xml:space="preserve">which </w:t>
            </w:r>
            <w:r w:rsidRPr="00BB0DD8">
              <w:rPr>
                <w:rFonts w:ascii="Arial" w:eastAsia="Calibri" w:hAnsi="Arial" w:cs="Arial"/>
                <w:sz w:val="20"/>
                <w:szCs w:val="20"/>
              </w:rPr>
              <w:t xml:space="preserve">require </w:t>
            </w:r>
            <w:r w:rsidR="00F71A9B" w:rsidRPr="00BB0DD8">
              <w:rPr>
                <w:rFonts w:ascii="Arial" w:eastAsia="Calibri" w:hAnsi="Arial" w:cs="Arial"/>
                <w:sz w:val="20"/>
                <w:szCs w:val="20"/>
              </w:rPr>
              <w:t>careful management</w:t>
            </w:r>
            <w:r w:rsidR="0072039A" w:rsidRPr="00BB0DD8">
              <w:rPr>
                <w:rFonts w:ascii="Arial" w:eastAsia="Calibri" w:hAnsi="Arial" w:cs="Arial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0DD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B0DD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82BFD48" w:rsidR="00F1171E" w:rsidRPr="00BB0DD8" w:rsidRDefault="0072039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Yes.</w:t>
            </w:r>
          </w:p>
        </w:tc>
        <w:tc>
          <w:tcPr>
            <w:tcW w:w="1523" w:type="pct"/>
          </w:tcPr>
          <w:p w14:paraId="4898F764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0DD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B0D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B0D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96CC12C" w:rsidR="00F1171E" w:rsidRPr="00BB0DD8" w:rsidRDefault="00F71A9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used here are older; I suggest replacing or adding recent references.</w:t>
            </w:r>
          </w:p>
        </w:tc>
        <w:tc>
          <w:tcPr>
            <w:tcW w:w="1523" w:type="pct"/>
          </w:tcPr>
          <w:p w14:paraId="40220055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0DD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589C16C7" w14:textId="55449710" w:rsidR="00F1171E" w:rsidRPr="00BB0DD8" w:rsidRDefault="00F71A9B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B0DD8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  <w:p w14:paraId="0C3B8A54" w14:textId="77777777" w:rsidR="00C769D1" w:rsidRPr="00BB0DD8" w:rsidRDefault="00C769D1" w:rsidP="00C769D1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B0DD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2F19CCD" w:rsidR="00F1171E" w:rsidRPr="00BB0DD8" w:rsidRDefault="00F71A9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sz w:val="20"/>
                <w:szCs w:val="20"/>
                <w:lang w:val="en-GB"/>
              </w:rPr>
              <w:t>Some of the grammatical mistakes found need to be corrected.</w:t>
            </w:r>
          </w:p>
          <w:p w14:paraId="41E28118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B0DD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B0DD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B0DD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B0DD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37E7E50" w:rsidR="00F1171E" w:rsidRPr="00BB0DD8" w:rsidRDefault="0007280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sz w:val="20"/>
                <w:szCs w:val="20"/>
                <w:lang w:val="en-GB"/>
              </w:rPr>
              <w:t>Good topic, need of present time specially in our setup.</w:t>
            </w:r>
          </w:p>
          <w:p w14:paraId="7EB58C99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B0D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BB0D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BB0DD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B0DD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B0DD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B0DD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B0DD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B0DD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B0DD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B0DD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B0D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B0DD8">
              <w:rPr>
                <w:rFonts w:ascii="Arial" w:hAnsi="Arial" w:cs="Arial"/>
                <w:lang w:val="en-GB"/>
              </w:rPr>
              <w:t>Author’s comment</w:t>
            </w:r>
            <w:r w:rsidRPr="00BB0DD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B0DD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B0DD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B0DD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B0DD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B0DD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B0DD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B0DD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B0DD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B0DD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B0DD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34CB89D" w:rsidR="00F1171E" w:rsidRPr="00BB0DD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B0DD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B0DD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B0DD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B0DD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2F4FFE6" w14:textId="77777777" w:rsidR="00BB0DD8" w:rsidRPr="00BE05E8" w:rsidRDefault="00BB0DD8" w:rsidP="00BB0DD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E05E8">
        <w:rPr>
          <w:rFonts w:ascii="Arial" w:hAnsi="Arial" w:cs="Arial"/>
          <w:b/>
          <w:u w:val="single"/>
        </w:rPr>
        <w:t>Reviewer details:</w:t>
      </w:r>
    </w:p>
    <w:p w14:paraId="7C09E3C2" w14:textId="77777777" w:rsidR="00BB0DD8" w:rsidRPr="00BE05E8" w:rsidRDefault="00BB0DD8" w:rsidP="00BB0DD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E05E8">
        <w:rPr>
          <w:rFonts w:ascii="Arial" w:hAnsi="Arial" w:cs="Arial"/>
          <w:b/>
        </w:rPr>
        <w:t>Kousar Parveen, Pakistan</w:t>
      </w:r>
    </w:p>
    <w:p w14:paraId="02F4DA40" w14:textId="77777777" w:rsidR="00BB0DD8" w:rsidRPr="00BB0DD8" w:rsidRDefault="00BB0DD8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B0DD8" w:rsidRPr="00BB0DD8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588B65" w14:textId="77777777" w:rsidR="00466A7F" w:rsidRPr="0000007A" w:rsidRDefault="00466A7F" w:rsidP="0099583E">
      <w:r>
        <w:separator/>
      </w:r>
    </w:p>
  </w:endnote>
  <w:endnote w:type="continuationSeparator" w:id="0">
    <w:p w14:paraId="5747D186" w14:textId="77777777" w:rsidR="00466A7F" w:rsidRPr="0000007A" w:rsidRDefault="00466A7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87734" w14:textId="77777777" w:rsidR="00466A7F" w:rsidRPr="0000007A" w:rsidRDefault="00466A7F" w:rsidP="0099583E">
      <w:r>
        <w:separator/>
      </w:r>
    </w:p>
  </w:footnote>
  <w:footnote w:type="continuationSeparator" w:id="0">
    <w:p w14:paraId="0A954A93" w14:textId="77777777" w:rsidR="00466A7F" w:rsidRPr="0000007A" w:rsidRDefault="00466A7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69199677">
    <w:abstractNumId w:val="3"/>
  </w:num>
  <w:num w:numId="2" w16cid:durableId="430660881">
    <w:abstractNumId w:val="6"/>
  </w:num>
  <w:num w:numId="3" w16cid:durableId="1835100554">
    <w:abstractNumId w:val="5"/>
  </w:num>
  <w:num w:numId="4" w16cid:durableId="1005978798">
    <w:abstractNumId w:val="7"/>
  </w:num>
  <w:num w:numId="5" w16cid:durableId="2042585743">
    <w:abstractNumId w:val="4"/>
  </w:num>
  <w:num w:numId="6" w16cid:durableId="438329595">
    <w:abstractNumId w:val="0"/>
  </w:num>
  <w:num w:numId="7" w16cid:durableId="1391920846">
    <w:abstractNumId w:val="1"/>
  </w:num>
  <w:num w:numId="8" w16cid:durableId="1244333806">
    <w:abstractNumId w:val="9"/>
  </w:num>
  <w:num w:numId="9" w16cid:durableId="1784769306">
    <w:abstractNumId w:val="8"/>
  </w:num>
  <w:num w:numId="10" w16cid:durableId="1679691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0F46"/>
    <w:rsid w:val="000450FC"/>
    <w:rsid w:val="00054BC4"/>
    <w:rsid w:val="00056CB0"/>
    <w:rsid w:val="0006257C"/>
    <w:rsid w:val="000627FE"/>
    <w:rsid w:val="0007151E"/>
    <w:rsid w:val="00072809"/>
    <w:rsid w:val="00081012"/>
    <w:rsid w:val="0008102D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2C5B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A7F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76BC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039A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31A5"/>
    <w:rsid w:val="00757EB1"/>
    <w:rsid w:val="00766889"/>
    <w:rsid w:val="00766A0D"/>
    <w:rsid w:val="00767F8C"/>
    <w:rsid w:val="00780B67"/>
    <w:rsid w:val="00781D07"/>
    <w:rsid w:val="00783401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6975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5D4C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0EA7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40E2"/>
    <w:rsid w:val="00B760E1"/>
    <w:rsid w:val="00B82FFC"/>
    <w:rsid w:val="00B84E8F"/>
    <w:rsid w:val="00BA1AB3"/>
    <w:rsid w:val="00BA55B7"/>
    <w:rsid w:val="00BA6421"/>
    <w:rsid w:val="00BB0DD8"/>
    <w:rsid w:val="00BB21AB"/>
    <w:rsid w:val="00BB4FEC"/>
    <w:rsid w:val="00BC402F"/>
    <w:rsid w:val="00BC79E1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69D1"/>
    <w:rsid w:val="00C82466"/>
    <w:rsid w:val="00C84097"/>
    <w:rsid w:val="00CA4B20"/>
    <w:rsid w:val="00CA7853"/>
    <w:rsid w:val="00CB429B"/>
    <w:rsid w:val="00CB6D40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8E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3BE8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7241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A9B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D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05D4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BB0DD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9734/jammr/2025/v37i4578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9734/jammr/2025/v37i4578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5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13T04:16:00Z</dcterms:created>
  <dcterms:modified xsi:type="dcterms:W3CDTF">2025-04-17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